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ar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5-06</w:t>
      </w:r>
    </w:p>
    <w:bookmarkStart w:id="30"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4" w:name="student-enrollment-data"/>
    <w:p>
      <w:pPr>
        <w:pStyle w:val="Heading2"/>
      </w:pPr>
      <w:r>
        <w:t xml:space="preserve">Student Enrollment Data</w:t>
      </w:r>
    </w:p>
    <w:bookmarkStart w:id="21" w:name="overall-enrollment-trend"/>
    <w:p>
      <w:pPr>
        <w:pStyle w:val="Heading3"/>
      </w:pPr>
      <w:r>
        <w:t xml:space="preserve">Overall Enrollment Trend</w:t>
      </w:r>
    </w:p>
    <w:p>
      <w:pPr>
        <w:pStyle w:val="FirstParagraph"/>
      </w:pPr>
      <w:r>
        <w:t xml:space="preserve">The college’s overall enrollment (headcount) has declined in the last 5 years after a small increase in 2018-2019. Given the impact of COVID-19 pandemic and the statewide enrollment decline, this is not surprising. The overall annual headcount has declined 16% from 2017-18 to 2021-22. This decline is reflected throughout the enrollment trend data.</w:t>
      </w:r>
    </w:p>
    <w:p>
      <w:pPr>
        <w:pStyle w:val="TableCaption"/>
      </w:pPr>
      <w:r>
        <w:rPr>
          <w:rFonts/>
          <w:b w:val="true"/>
        </w:rPr>
        <w:t xml:space="preserve">Table </w:t>
      </w:r>
      <w:bookmarkStart w:id="969d9ce4-7c85-4dbe-98e0-df6497cb125c"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9d9ce4-7c85-4dbe-98e0-df6497cb125c"/>
      <w:r>
        <w:t xml:space="preserve">: </w:t>
      </w:r>
      <w:r>
        <w:t xml:space="preserve">Annual Studen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3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tudent is counted as credit/noncredit if they take at least one course in that type. Note that some students enroll in both credit and noncredit courses during the academic year, so they are included in both the credit and noncredit figures. Because of this, the sum of credit and noncredit headcounts does not equal the overall headcount.</w:t>
            </w:r>
          </w:p>
        </w:tc>
      </w:tr>
    </w:tbl>
    <w:bookmarkEnd w:id="21"/>
    <w:bookmarkStart w:id="22" w:name="X3a23d2ca4d0aaf4651f56c931363454787e1948"/>
    <w:p>
      <w:pPr>
        <w:pStyle w:val="Heading3"/>
      </w:pPr>
      <w:r>
        <w:t xml:space="preserve">Credit Enrollment Trends and Student Composition</w:t>
      </w:r>
    </w:p>
    <w:p>
      <w:pPr>
        <w:pStyle w:val="FirstParagraph"/>
      </w:pPr>
      <w:r>
        <w:t xml:space="preserve">This section describes the credit enrollment trends by various student attributes. Data are from Fall terms between Fall 2017 and Fall 2021. It includes all students enrolled in at least one credit course. The data are extracted from the district’s internal database by the Office of Research, Planning and Institutional Effectiveness.</w:t>
      </w:r>
    </w:p>
    <w:p>
      <w:pPr>
        <w:pStyle w:val="BodyText"/>
      </w:pPr>
      <w:r>
        <w:t xml:space="preserve">The five-year Fall credit headcount reveals a pattern already discussed above. While the decline in the last two years is largely due to the impact of the COVID-19 pandemic, the enrollment decline had began in Fall 2019. From Fall 2018 to Fall 2019, the credit headcount declined by 5%. Over the last five years (from Fall 2017 to Fall 2021) , it declined 19%. The headcount averaged over the last five years is 8,841.</w:t>
      </w:r>
    </w:p>
    <w:p>
      <w:pPr>
        <w:pStyle w:val="TableCaption"/>
      </w:pPr>
      <w:r>
        <w:rPr>
          <w:rFonts/>
          <w:b w:val="true"/>
        </w:rPr>
        <w:t xml:space="preserve">Table </w:t>
      </w:r>
      <w:bookmarkStart w:id="3d64468c-86a6-47e8-b0d3-93398489f7c1"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64468c-86a6-47e8-b0d3-93398489f7c1"/>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62% of credit students are continuing students in Fall terms. While enrollment has decreased, the percentage of continuing students enrolled in credit classes has increased, going from 57%. On the other hand, the percentage of new students had decreased from 21% to 14%.</w:t>
      </w:r>
    </w:p>
    <w:p>
      <w:pPr>
        <w:pStyle w:val="BodyText"/>
      </w:pPr>
      <w:r>
        <w:t xml:space="preserve">Nearly 17% of credit students are new students, and 12% of credit students are returning students. Approximately 8% percent of credit students are K-12 students dual-enrolled in high-school and college courses.</w:t>
      </w:r>
    </w:p>
    <w:p>
      <w:pPr>
        <w:pStyle w:val="TableCaption"/>
      </w:pPr>
      <w:r>
        <w:rPr>
          <w:rFonts/>
          <w:b w:val="true"/>
        </w:rPr>
        <w:t xml:space="preserve">Table </w:t>
      </w:r>
      <w:bookmarkStart w:id="4c022138-f72a-4e00-9c23-7eb6c17d365c"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022138-f72a-4e00-9c23-7eb6c17d365c"/>
      <w:r>
        <w:t xml:space="preserve">: </w:t>
      </w:r>
      <w:r>
        <w:t xml:space="preserve">Share of Fall Credit Students by Student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Earning an AA degree for transfer to a four-year college is the most common educational goal among credit students in Fall terms, with 40% of credit students listing this as their primary educational goal. Around 11% of students stated their goal was to transfer to a four-year college without an AA, and another 10% were undecided on their goal.</w:t>
      </w:r>
    </w:p>
    <w:p>
      <w:pPr>
        <w:pStyle w:val="BodyText"/>
      </w:pPr>
      <w:r>
        <w:t xml:space="preserve">Around 50% of students plan on transferring to a four-year college with or without an AA degree. Similarly, around 48% of credit students plan on earning an AA degree regardless of whether they transfer to a four-year college.</w:t>
      </w:r>
    </w:p>
    <w:p>
      <w:pPr>
        <w:pStyle w:val="BodyText"/>
      </w:pPr>
      <w:r>
        <w:t xml:space="preserve">Over 70% of students have a goal of transfer to four-year institutions or earning a degree or certificate.</w:t>
      </w:r>
    </w:p>
    <w:p>
      <w:pPr>
        <w:pStyle w:val="TableCaption"/>
      </w:pPr>
      <w:r>
        <w:rPr>
          <w:rFonts/>
          <w:b w:val="true"/>
        </w:rPr>
        <w:t xml:space="preserve">Table </w:t>
      </w:r>
      <w:bookmarkStart w:id="dfa015e0-c9dc-46ee-aeb6-105f01fc0dcb"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a015e0-c9dc-46ee-aeb6-105f01fc0dcb"/>
      <w:r>
        <w:t xml:space="preserve">: </w:t>
      </w:r>
      <w:r>
        <w:t xml:space="preserve">Share of Fall Credit Students by Educational Go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majority of credit students across all five years were female, with an average population of 57% female students and 42% male students.</w:t>
      </w:r>
      <w:r>
        <w:t xml:space="preserve"> </w:t>
      </w:r>
      <w:r>
        <w:t xml:space="preserve">The percentage of female students has risen 5 percent in the past five years, while the percentage of male students has dropped.</w:t>
      </w:r>
    </w:p>
    <w:p>
      <w:pPr>
        <w:pStyle w:val="TableCaption"/>
      </w:pPr>
      <w:r>
        <w:rPr>
          <w:rFonts/>
          <w:b w:val="true"/>
        </w:rPr>
        <w:t xml:space="preserve">Table </w:t>
      </w:r>
      <w:bookmarkStart w:id="9a930de3-a12f-433c-9279-51c83f7ec554"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930de3-a12f-433c-9279-51c83f7ec554"/>
      <w:r>
        <w:t xml:space="preserve">: </w:t>
      </w:r>
      <w:r>
        <w:t xml:space="preserve">Share of Fall 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pproximately 45% of credit students in Fall terms were Latinx. This has remained constant throughout the past five years. The percentage of Asian credit students has slightly increased from 23% in 2017 to 27% in 2021. Likewise, the percentage of White credit students has decreased from 14% to 11%. The percentage of Black credit students has stayed steady at around 5% over the past five years.</w:t>
      </w:r>
    </w:p>
    <w:p>
      <w:pPr>
        <w:pStyle w:val="TableCaption"/>
      </w:pPr>
      <w:r>
        <w:rPr>
          <w:rFonts/>
          <w:b w:val="true"/>
        </w:rPr>
        <w:t xml:space="preserve">Table </w:t>
      </w:r>
      <w:bookmarkStart w:id="6a53382e-fc46-4444-938f-02bbb3b84c6d"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53382e-fc46-4444-938f-02bbb3b84c6d"/>
      <w:r>
        <w:t xml:space="preserve">: </w:t>
      </w:r>
      <w:r>
        <w:t xml:space="preserve">Share of Fall 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round 46% of credit students in Fall terms are between the ages of 18 and 24. Then, 33% of credit students are between 25 and 39. While nearly 80% of credit students between 18 and 39 years old, there are also sizable populations of students over 40 and under 18.</w:t>
      </w:r>
    </w:p>
    <w:p>
      <w:pPr>
        <w:pStyle w:val="TableCaption"/>
      </w:pPr>
      <w:r>
        <w:rPr>
          <w:rFonts/>
          <w:b w:val="true"/>
        </w:rPr>
        <w:t xml:space="preserve">Table </w:t>
      </w:r>
      <w:bookmarkStart w:id="6a958de8-1ea7-4751-b67b-2750076d8f6a"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958de8-1ea7-4751-b67b-2750076d8f6a"/>
      <w:r>
        <w:t xml:space="preserve">: </w:t>
      </w:r>
      <w:r>
        <w:t xml:space="preserve">Share of Fall 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college serves multiple special student populations with the largest group being the First Generation college students. The college serves a sizable group of students with disability, the number served has declined significantly in the last two years, most likely due to the impact of the COVID-19 pandemic. On the other hand, the college has seen an increase in Foster Youth, UMOJA and Veteran students over the last five years.</w:t>
      </w:r>
    </w:p>
    <w:p>
      <w:pPr>
        <w:pStyle w:val="TableCaption"/>
      </w:pPr>
      <w:r>
        <w:rPr>
          <w:rFonts/>
          <w:b w:val="true"/>
        </w:rPr>
        <w:t xml:space="preserve">Table </w:t>
      </w:r>
      <w:bookmarkStart w:id="7b93ee7b-a45e-40ff-b284-546c8ec749dd"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93ee7b-a45e-40ff-b284-546c8ec749dd"/>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2"/>
    <w:bookmarkStart w:id="23" w:name="X5c246cec25a7aa3c8b73751eb08e963066bd0d5"/>
    <w:p>
      <w:pPr>
        <w:pStyle w:val="Heading3"/>
      </w:pPr>
      <w:r>
        <w:t xml:space="preserve">Noncredit Enrollment Trends and Student Composition</w:t>
      </w:r>
    </w:p>
    <w:p>
      <w:pPr>
        <w:pStyle w:val="FirstParagraph"/>
      </w:pPr>
      <w:r>
        <w:t xml:space="preserve">The vast majority of noncredit students are enrolled in ESL classes.</w:t>
      </w:r>
    </w:p>
    <w:p>
      <w:pPr>
        <w:pStyle w:val="TableCaption"/>
      </w:pPr>
      <w:r>
        <w:rPr>
          <w:rFonts/>
          <w:b w:val="true"/>
        </w:rPr>
        <w:t xml:space="preserve">Table </w:t>
      </w:r>
      <w:bookmarkStart w:id="6981a2f8-8668-4641-a926-d8150052964b"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81a2f8-8668-4641-a926-d8150052964b"/>
      <w:r>
        <w:t xml:space="preserve">: </w:t>
      </w:r>
      <w:r>
        <w:t xml:space="preserve">Share of Fall Noncredit Students by Subjec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NST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s who enrolled in multiple noncredit subjects are included in the percentages for all relevant noncredit subjects.</w:t>
            </w:r>
          </w:p>
        </w:tc>
      </w:tr>
    </w:tbl>
    <w:p>
      <w:pPr>
        <w:pStyle w:val="BodyText"/>
      </w:pPr>
      <w:r>
        <w:t xml:space="preserve">Female students make up the majority of noncredit students with 67% of the noncredit student population being female over the past five years. In contrast, male students make up only 30% of the noncredit student population.</w:t>
      </w:r>
      <w:r>
        <w:t xml:space="preserve"> </w:t>
      </w:r>
      <w:r>
        <w:t xml:space="preserve">In Fall 2020, female students comprised almost 75% of the noncredit student population, a 10% increase than the year before.</w:t>
      </w:r>
    </w:p>
    <w:p>
      <w:pPr>
        <w:pStyle w:val="TableCaption"/>
      </w:pPr>
      <w:r>
        <w:rPr>
          <w:rFonts/>
          <w:b w:val="true"/>
        </w:rPr>
        <w:t xml:space="preserve">Table </w:t>
      </w:r>
      <w:bookmarkStart w:id="195dadfa-fade-4722-a1c1-87a336daaba1" w:name="fge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95dadfa-fade-4722-a1c1-87a336daaba1"/>
      <w:r>
        <w:t xml:space="preserve">: </w:t>
      </w:r>
      <w:r>
        <w:t xml:space="preserve">Share of Fall Non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34% of noncredit students in Fall terms were Asian, while 31% were Latinx. White students made up 15% of the noncredit student population, and Black students comprised around 4% on average.</w:t>
      </w:r>
    </w:p>
    <w:p>
      <w:pPr>
        <w:pStyle w:val="BodyText"/>
      </w:pPr>
      <w:r>
        <w:t xml:space="preserve">In Fall 2020, the percentage of noncredit White students rose 12 percent from Fall 2019, while the percentage for noncredit Asian students dropped 10 percent. Similarly, the percentage of Latinx noncredit students dropped around 8 percent from Fall 2018 to Fall 2019.</w:t>
      </w:r>
    </w:p>
    <w:p>
      <w:pPr>
        <w:pStyle w:val="TableCaption"/>
      </w:pPr>
      <w:r>
        <w:rPr>
          <w:rFonts/>
          <w:b w:val="true"/>
        </w:rPr>
        <w:t xml:space="preserve">Table </w:t>
      </w:r>
      <w:bookmarkStart w:id="9e53f2ec-5aa9-406f-9d7b-9e2799b8d010" w:name="fr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53f2ec-5aa9-406f-9d7b-9e2799b8d010"/>
      <w:r>
        <w:t xml:space="preserve">: </w:t>
      </w:r>
      <w:r>
        <w:t xml:space="preserve">Share of Fall Non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Students aged 25 to 39 make up 42% of the noncredit student population on average. In contrast with the credit student population, 40% of the noncredit student population is 40 years old or over. In total, over 80% of the noncredit student population is 25 or older.</w:t>
      </w:r>
      <w:r>
        <w:t xml:space="preserve"> </w:t>
      </w:r>
      <w:r>
        <w:t xml:space="preserve">Only 15% of the noncredit population is between 18 and 24.</w:t>
      </w:r>
    </w:p>
    <w:p>
      <w:pPr>
        <w:pStyle w:val="TableCaption"/>
      </w:pPr>
      <w:r>
        <w:rPr>
          <w:rFonts/>
          <w:b w:val="true"/>
        </w:rPr>
        <w:t xml:space="preserve">Table </w:t>
      </w:r>
      <w:bookmarkStart w:id="bcfb8c2f-db2b-46a3-8e6e-a41c49ee0a26" w:name="fa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fb8c2f-db2b-46a3-8e6e-a41c49ee0a26"/>
      <w:r>
        <w:t xml:space="preserve">: </w:t>
      </w:r>
      <w:r>
        <w:t xml:space="preserve">Share of Fall Non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96"/>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bookmarkEnd w:id="23"/>
    <w:bookmarkEnd w:id="24"/>
    <w:bookmarkStart w:id="25" w:name="labor-market-data"/>
    <w:p>
      <w:pPr>
        <w:pStyle w:val="Heading2"/>
      </w:pPr>
      <w:r>
        <w:t xml:space="preserve">Labor Market Data</w:t>
      </w:r>
    </w:p>
    <w:p>
      <w:pPr>
        <w:pStyle w:val="FirstParagraph"/>
      </w:pPr>
      <w:r>
        <w:t xml:space="preserve">At a broad level, the top industries in the Greater Bay Area are Health Care and Social Assistance and Professional, Scientific, and Technical Services.</w:t>
      </w:r>
    </w:p>
    <w:p>
      <w:pPr>
        <w:pStyle w:val="TableCaption"/>
      </w:pPr>
      <w:r>
        <w:rPr>
          <w:rFonts/>
          <w:b w:val="true"/>
        </w:rPr>
        <w:t xml:space="preserve">Table </w:t>
      </w:r>
      <w:bookmarkStart w:id="cbf7044b-847e-4567-af6e-409ed90c4247"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f7044b-847e-4567-af6e-409ed90c4247"/>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5ed72a38-1641-46c4-a66e-91af338f8779"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d72a38-1641-46c4-a66e-91af338f8779"/>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w:t>
      </w:r>
    </w:p>
    <w:p>
      <w:pPr>
        <w:pStyle w:val="TableCaption"/>
      </w:pPr>
      <w:r>
        <w:rPr>
          <w:rFonts/>
          <w:b w:val="true"/>
        </w:rPr>
        <w:t xml:space="preserve">Table </w:t>
      </w:r>
      <w:bookmarkStart w:id="9d31aba1-b0ef-494d-9cd4-b071f11f47cc"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31aba1-b0ef-494d-9cd4-b071f11f47cc"/>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f2c3e290-b082-4aad-85ff-9ad7a4f3167f"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c3e290-b082-4aad-85ff-9ad7a4f3167f"/>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aches and Scouts ($4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itute Teachers, Short-Term ($4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School Teachers, Except Special Education ($81,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tors and Teachers and Instructors, All Other ($5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alegals and Legal Assistants ($74,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 The Gap column illustrates the  number of persons with necessary credentials to work in these field.</w:t>
            </w:r>
          </w:p>
        </w:tc>
      </w:tr>
    </w:tbl>
    <w:p>
      <w:pPr>
        <w:pStyle w:val="BodyText"/>
      </w:pPr>
      <w:r>
        <w:t xml:space="preserve">The occupations with the most job openings in the Greater Bay Area is Software Developers, Project Management or Business Operations Specialists or Accountants.</w:t>
      </w:r>
    </w:p>
    <w:p>
      <w:pPr>
        <w:pStyle w:val="TableCaption"/>
      </w:pPr>
      <w:r>
        <w:rPr>
          <w:rFonts/>
          <w:b w:val="true"/>
        </w:rPr>
        <w:t xml:space="preserve">Table </w:t>
      </w:r>
      <w:bookmarkStart w:id="5303e513-49a4-4b7f-acf5-6075064a06b8"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03e513-49a4-4b7f-acf5-6075064a06b8"/>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The fastest growing occupations are Information Security Analysts, Data Scientists and Medical and Health Services Managers.</w:t>
      </w:r>
    </w:p>
    <w:p>
      <w:pPr>
        <w:pStyle w:val="TableCaption"/>
      </w:pPr>
      <w:r>
        <w:rPr>
          <w:rFonts/>
          <w:b w:val="true"/>
        </w:rPr>
        <w:t xml:space="preserve">Table </w:t>
      </w:r>
      <w:bookmarkStart w:id="37608a47-d4f1-4ede-9bc6-e9ae1df714fb"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608a47-d4f1-4ede-9bc6-e9ae1df714fb"/>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5"/>
    <w:bookmarkStart w:id="26" w:name="demographic-data"/>
    <w:p>
      <w:pPr>
        <w:pStyle w:val="Heading2"/>
      </w:pPr>
      <w:r>
        <w:t xml:space="preserve">Demographic Data</w:t>
      </w:r>
    </w:p>
    <w:p>
      <w:pPr>
        <w:pStyle w:val="FirstParagraph"/>
      </w:pPr>
      <w:r>
        <w:t xml:space="preserve">Population projections indicate strong growth in Santa Clara County as well as the Greater Bay Area. Between 2020 and 2060 projections suggest the Greater Bay Area’s population will increase by 18.2 % Santa Clara County’s population growth is expected to be higher at 23.1%.</w:t>
      </w:r>
    </w:p>
    <w:p>
      <w:pPr>
        <w:pStyle w:val="TableCaption"/>
      </w:pPr>
      <w:r>
        <w:rPr>
          <w:rFonts/>
          <w:b w:val="true"/>
        </w:rPr>
        <w:t xml:space="preserve">Table </w:t>
      </w:r>
      <w:bookmarkStart w:id="1db5d5c9-a539-423c-94c6-ce711905c541"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b5d5c9-a539-423c-94c6-ce711905c541"/>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by age group suggest an aging population, though the traditional student age group is expected to remain stable. Projections through 2060 by age group indicate large increases in the share of residents ages 40-44 and 85+, with a small increase in the 35-39 age group. The share of residents below 20 is expected to decline. Ages 20-24, the prime college going population, is expected to remain between 7.6 and 7.7%.</w:t>
      </w:r>
    </w:p>
    <w:p>
      <w:pPr>
        <w:pStyle w:val="TableCaption"/>
      </w:pPr>
      <w:r>
        <w:rPr>
          <w:rFonts/>
          <w:b w:val="true"/>
        </w:rPr>
        <w:t xml:space="preserve">Table </w:t>
      </w:r>
      <w:bookmarkStart w:id="3167956a-7eae-4719-9fb8-d0c7e4722e71" w:name="a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67956a-7eae-4719-9fb8-d0c7e4722e71"/>
      <w:r>
        <w:t xml:space="preserve">: </w:t>
      </w:r>
      <w:r>
        <w:t xml:space="preserve">Bay Area Population Projection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suggest an increasingly diverse community in the Greater Bay Area. A Metropolitan Transportation Commission (MTC) report on The Bay Area in 2040 suggests the population will become substantially more racially and ethnically diverse compared to the 2010 Census figures. Hispanic/Latino residents are projected to become the largest ethnic group and significant decline is projected in the White non Hispanic population. The share of Black or African American residents is also expected to decline slightly. Population projections in the Greater Bay Area suggest this trend will continue through 2060 with the share of non-Hispanic Whites dropping by 15.7% while the Asian population increases by 10.2%, and the Hispanic/Latino population grows by 4.8%. The Black non Hispanic population is expected to fall very slightly, by less than one percentage point.</w:t>
      </w:r>
    </w:p>
    <w:p>
      <w:pPr>
        <w:pStyle w:val="TableCaption"/>
      </w:pPr>
      <w:r>
        <w:rPr>
          <w:rFonts/>
          <w:b w:val="true"/>
        </w:rPr>
        <w:t xml:space="preserve">Table </w:t>
      </w:r>
      <w:bookmarkStart w:id="71e9e23f-defc-43bb-911e-12cf948ed04b"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e9e23f-defc-43bb-911e-12cf948ed04b"/>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The Greater Bay Area and the Santa Clara County are relatively diverse, but has a low share of Black or African American residents (5.5% and 2.3%, respectively). In the Greater Bay Area, the largest share of the population is White non Hispanic, while in the Santa Clara County, it is Asian. In both areas, approximately a quarter of residents are Hispanic or Latino (of any race).</w:t>
      </w:r>
      <w:r>
        <w:t xml:space="preserve"> </w:t>
      </w:r>
      <w:r>
        <w:t xml:space="preserve">Latinx students comprise the largest percentage of the SJCC 2021 population, making up 40% of the student population compared to around 25% of both the Santa Clara County and greater Bay Area populations. Asian students are 30% of the SJCC population, which is higher than the greater Bay Area population (25%) but lower than the Santa Clara County population (35%). The percentage of Black SJCC students is comparable to the greater Bay Area’s population percentage.</w:t>
      </w:r>
    </w:p>
    <w:p>
      <w:pPr>
        <w:pStyle w:val="TableCaption"/>
      </w:pPr>
      <w:r>
        <w:rPr>
          <w:rFonts/>
          <w:b w:val="true"/>
        </w:rPr>
        <w:t xml:space="preserve">Table </w:t>
      </w:r>
      <w:bookmarkStart w:id="35a72089-e862-468b-9e4b-89df2ef79ada"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a72089-e862-468b-9e4b-89df2ef79ada"/>
      <w:r>
        <w:t xml:space="preserve">: </w:t>
      </w:r>
      <w:r>
        <w:t xml:space="preserve">Service Area Ethnicity Breakdown,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SJCC Headcount data is the annual 2020-2021 overall headcount.</w:t>
            </w:r>
          </w:p>
        </w:tc>
      </w:tr>
    </w:tbl>
    <w:bookmarkEnd w:id="26"/>
    <w:bookmarkStart w:id="27" w:name="socio-economic-data"/>
    <w:p>
      <w:pPr>
        <w:pStyle w:val="Heading2"/>
      </w:pPr>
      <w:r>
        <w:t xml:space="preserve">Socio-economic Data</w:t>
      </w:r>
    </w:p>
    <w:p>
      <w:pPr>
        <w:pStyle w:val="FirstParagraph"/>
      </w:pPr>
      <w:r>
        <w:t xml:space="preserve">On the whole, the Greater Bay Area and Santa Clara County is well-educated. More than a quarter of Greater Bay Area residents hold a bachelor’s degree, with nearly 20% holding a graduate or professional degree. A small share holds associate’s degrees, but it is unclear how many bachelor’s degree holders initially pursued an associate’s program before transfer. However, over 40% of Santa Clara County residents aged 25 or older hold less than associate degree.</w:t>
      </w:r>
    </w:p>
    <w:p>
      <w:pPr>
        <w:pStyle w:val="TableCaption"/>
      </w:pPr>
      <w:r>
        <w:rPr>
          <w:rFonts/>
          <w:b w:val="true"/>
        </w:rPr>
        <w:t xml:space="preserve">Table </w:t>
      </w:r>
      <w:bookmarkStart w:id="045c9285-d15a-4358-a0c8-e4b02c6f481e"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5c9285-d15a-4358-a0c8-e4b02c6f481e"/>
      <w:r>
        <w:t xml:space="preserve">: </w:t>
      </w:r>
      <w:r>
        <w:t xml:space="preserve">Educational Attainment for Population Age 25+,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Population Age 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bottom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top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The median and average household income in the Greater Bay Area is high and slightly higher in the Santa Clara County. Both are comparably much higher than the national median income. The median household income in Greater Bay Area counties for 2019 is $97,986. Santa Clara County median household income is slightly higher at $116,178.</w:t>
      </w:r>
    </w:p>
    <w:p>
      <w:pPr>
        <w:pStyle w:val="TableCaption"/>
      </w:pPr>
      <w:r>
        <w:rPr>
          <w:rFonts/>
          <w:b w:val="true"/>
        </w:rPr>
        <w:t xml:space="preserve">Table </w:t>
      </w:r>
      <w:bookmarkStart w:id="7fe2e9d6-efb2-4ba0-b59c-8bab28ce633b"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e2e9d6-efb2-4ba0-b59c-8bab28ce633b"/>
      <w:r>
        <w:t xml:space="preserve">: </w:t>
      </w:r>
      <w:r>
        <w:t xml:space="preserve">Household 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American Community Survey, 2014-2018), via Hanover Research</w:t>
            </w:r>
          </w:p>
        </w:tc>
      </w:tr>
    </w:tbl>
    <w:p>
      <w:pPr>
        <w:pStyle w:val="BodyText"/>
      </w:pPr>
      <w:r>
        <w:t xml:space="preserve">Poverty rates in the Santa Clara County and Greater Bay Area are lower than the state of California and the United States as a whole. Approximately 9.0% of Greater Bay Area residents between the ages of 18 and 64 are determined to be below the poverty level, lower than the share in California 12.3% and the United States 12.6%.</w:t>
      </w:r>
    </w:p>
    <w:p>
      <w:pPr>
        <w:pStyle w:val="TableCaption"/>
      </w:pPr>
      <w:r>
        <w:rPr>
          <w:rFonts/>
          <w:b w:val="true"/>
        </w:rPr>
        <w:t xml:space="preserve">Table </w:t>
      </w:r>
      <w:bookmarkStart w:id="2cfcb13f-f155-4d99-ba92-7271d0a1df17"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fcb13f-f155-4d99-ba92-7271d0a1df17"/>
      <w:r>
        <w:t xml:space="preserve">: </w:t>
      </w:r>
      <w:r>
        <w:t xml:space="preserve">Poverty Level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However, the poverty level differs significantly by race. Approximately 18% of Black residents in the Greater Bay Area are determined to be below the poverty level, almost three times more compared to White residents. Similarly, American Indian and Alaska Native, Latinx and Pacific Islander residents also experienced higher rates of poverty compared to the Greater Bay Area average.</w:t>
      </w:r>
    </w:p>
    <w:p>
      <w:pPr>
        <w:pStyle w:val="TableCaption"/>
      </w:pPr>
      <w:r>
        <w:rPr>
          <w:rFonts/>
          <w:b w:val="true"/>
        </w:rPr>
        <w:t xml:space="preserve">Table </w:t>
      </w:r>
      <w:bookmarkStart w:id="e0ede158-859f-48d4-8811-01801444b443" w:name="r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ede158-859f-48d4-8811-01801444b443"/>
      <w:r>
        <w:t xml:space="preserve">: </w:t>
      </w:r>
      <w:r>
        <w:t xml:space="preserve">Poverty Level by Race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04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Hispanic or Latino origin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 not Hispanic or Lati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7"/>
    <w:bookmarkStart w:id="28"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8"/>
    <w:bookmarkStart w:id="29"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9"/>
    <w:bookmarkEnd w:id="30"/>
    <w:bookmarkStart w:id="34"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b2b0a137-fc95-4337-bcf0-00fe6af4eaa0"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b0a137-fc95-4337-bcf0-00fe6af4eaa0"/>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c3102be8-7bb7-4c49-9062-fd9f8ebaf84b"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102be8-7bb7-4c49-9062-fd9f8ebaf84b"/>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710953a-dbdb-417f-a6b1-34378bb75dc3"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10953a-dbdb-417f-a6b1-34378bb75dc3"/>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af3917b-6473-42bd-b40a-79d392161f2e"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f3917b-6473-42bd-b40a-79d392161f2e"/>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2450e41-06e9-44b8-bab3-c9f1e03625bf"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450e41-06e9-44b8-bab3-c9f1e03625bf"/>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31" w:name="disaggregation-by-gender"/>
    <w:p>
      <w:pPr>
        <w:pStyle w:val="Heading2"/>
      </w:pPr>
      <w:r>
        <w:t xml:space="preserve">Disaggregation by Gender</w:t>
      </w:r>
    </w:p>
    <w:p>
      <w:pPr>
        <w:pStyle w:val="TableCaption"/>
      </w:pPr>
      <w:r>
        <w:rPr>
          <w:rFonts/>
          <w:b w:val="true"/>
        </w:rPr>
        <w:t xml:space="preserve">Table </w:t>
      </w:r>
      <w:bookmarkStart w:id="c7c44672-06c2-467e-800f-97d72bbbe981"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c44672-06c2-467e-800f-97d72bbbe981"/>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5e0f7ef-c334-4426-afeb-16bfdc3b0e28"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e0f7ef-c334-4426-afeb-16bfdc3b0e28"/>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979eb878-0057-4a71-a8bf-38bb1bdbde0e"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9eb878-0057-4a71-a8bf-38bb1bdbde0e"/>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435bdc9-7035-48ee-a906-b4ac8e208ed9"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35bdc9-7035-48ee-a906-b4ac8e208ed9"/>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983436ea-e509-4e12-9fe2-e93ed578f401"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83436ea-e509-4e12-9fe2-e93ed578f401"/>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1"/>
    <w:bookmarkStart w:id="32" w:name="disaggregation-by-ethnicity"/>
    <w:p>
      <w:pPr>
        <w:pStyle w:val="Heading2"/>
      </w:pPr>
      <w:r>
        <w:t xml:space="preserve">Disaggregation by Ethnicity</w:t>
      </w:r>
    </w:p>
    <w:p>
      <w:pPr>
        <w:pStyle w:val="TableCaption"/>
      </w:pPr>
      <w:r>
        <w:rPr>
          <w:rFonts/>
          <w:b w:val="true"/>
        </w:rPr>
        <w:t xml:space="preserve">Table </w:t>
      </w:r>
      <w:bookmarkStart w:id="7b3dbea9-4b1f-40fd-a537-718f9e9af787"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3dbea9-4b1f-40fd-a537-718f9e9af787"/>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d5b3e0f-deee-4bce-b5cd-c9c9befac128"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5b3e0f-deee-4bce-b5cd-c9c9befac128"/>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788e916-04ad-4c6d-ad62-ffa1a4b21fd1"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88e916-04ad-4c6d-ad62-ffa1a4b21fd1"/>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f9acba2b-5904-4c8b-bfe3-97bdd9d9f665"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acba2b-5904-4c8b-bfe3-97bdd9d9f665"/>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31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625057f-89f5-41b1-bd2e-bf6dfb235687"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25057f-89f5-41b1-bd2e-bf6dfb235687"/>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2"/>
    <w:bookmarkStart w:id="33" w:name="licensure-pass-and-job-placement-rates"/>
    <w:p>
      <w:pPr>
        <w:pStyle w:val="Heading2"/>
      </w:pPr>
      <w:r>
        <w:t xml:space="preserve">Licensure Pass and Job Placement Rates</w:t>
      </w:r>
    </w:p>
    <w:p>
      <w:pPr>
        <w:pStyle w:val="TableCaption"/>
      </w:pPr>
      <w:r>
        <w:rPr>
          <w:rFonts/>
          <w:b w:val="true"/>
        </w:rPr>
        <w:t xml:space="preserve">Table </w:t>
      </w:r>
      <w:bookmarkStart w:id="9595a96f-75d0-4526-8034-277fae54c729"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95a96f-75d0-4526-8034-277fae54c729"/>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 (E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bl>
    <w:p>
      <w:pPr>
        <w:pStyle w:val="TableCaption"/>
      </w:pPr>
      <w:r>
        <w:rPr>
          <w:rFonts/>
          <w:b w:val="true"/>
        </w:rPr>
        <w:t xml:space="preserve">Table </w:t>
      </w:r>
      <w:bookmarkStart w:id="6b9d39ca-90d2-4b6c-8cf7-30d712d1a6a7"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9d39ca-90d2-4b6c-8cf7-30d712d1a6a7"/>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data is only available for 2018-2019 and years after.</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arch, Planning and Institutional Effectiveness</dc:creator>
  <cp:keywords/>
  <dcterms:created xsi:type="dcterms:W3CDTF">2022-05-06T23:26:04Z</dcterms:created>
  <dcterms:modified xsi:type="dcterms:W3CDTF">2022-05-06T23: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6</vt:lpwstr>
  </property>
  <property fmtid="{D5CDD505-2E9C-101B-9397-08002B2CF9AE}" pid="3" name="output">
    <vt:lpwstr>word_document</vt:lpwstr>
  </property>
</Properties>
</file>